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E10073" w14:textId="6456DDA6" w:rsidR="004C1B56" w:rsidRDefault="005871A8" w:rsidP="004C2514">
      <w:pPr>
        <w:spacing w:after="0" w:line="240" w:lineRule="auto"/>
        <w:jc w:val="center"/>
        <w:rPr>
          <w:rFonts w:ascii="Trebuchet MS" w:hAnsi="Trebuchet MS"/>
          <w:sz w:val="56"/>
          <w:szCs w:val="56"/>
        </w:rPr>
      </w:pPr>
      <w:bookmarkStart w:id="0" w:name="_GoBack"/>
      <w:bookmarkEnd w:id="0"/>
      <w:r w:rsidRPr="007A5402">
        <w:rPr>
          <w:rFonts w:ascii="Trebuchet MS" w:hAnsi="Trebuchet MS"/>
          <w:sz w:val="56"/>
          <w:szCs w:val="56"/>
        </w:rPr>
        <w:t>Volunteers Needed for Oxford Asperger Social Group!</w:t>
      </w:r>
    </w:p>
    <w:p w14:paraId="738211FA" w14:textId="77777777" w:rsidR="004C2514" w:rsidRPr="007A5402" w:rsidRDefault="004C2514" w:rsidP="004C2514">
      <w:pPr>
        <w:spacing w:after="0" w:line="240" w:lineRule="auto"/>
        <w:jc w:val="center"/>
        <w:rPr>
          <w:rFonts w:ascii="Trebuchet MS" w:hAnsi="Trebuchet MS"/>
          <w:sz w:val="56"/>
          <w:szCs w:val="56"/>
        </w:rPr>
      </w:pPr>
    </w:p>
    <w:p w14:paraId="71DB1637" w14:textId="11D02690" w:rsidR="007A5402" w:rsidRPr="00AF489F" w:rsidRDefault="005871A8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  <w:r w:rsidRPr="00AF489F">
        <w:rPr>
          <w:rFonts w:ascii="Trebuchet MS" w:hAnsi="Trebuchet MS"/>
          <w:sz w:val="28"/>
          <w:szCs w:val="28"/>
        </w:rPr>
        <w:t xml:space="preserve">Oxford Aspies </w:t>
      </w:r>
      <w:hyperlink r:id="rId7" w:history="1">
        <w:r w:rsidR="00B14C42" w:rsidRPr="00AF489F">
          <w:rPr>
            <w:rStyle w:val="Hyperlink"/>
            <w:rFonts w:ascii="Trebuchet MS" w:hAnsi="Trebuchet MS"/>
            <w:sz w:val="28"/>
            <w:szCs w:val="28"/>
          </w:rPr>
          <w:t>https://sites.google.com/site/oxfordaspiessite/</w:t>
        </w:r>
      </w:hyperlink>
      <w:r w:rsidR="00B14C42" w:rsidRPr="00AF489F">
        <w:rPr>
          <w:rFonts w:ascii="Trebuchet MS" w:hAnsi="Trebuchet MS"/>
          <w:sz w:val="28"/>
          <w:szCs w:val="28"/>
        </w:rPr>
        <w:t xml:space="preserve"> </w:t>
      </w:r>
      <w:r w:rsidRPr="00AF489F">
        <w:rPr>
          <w:rFonts w:ascii="Trebuchet MS" w:hAnsi="Trebuchet MS"/>
          <w:sz w:val="28"/>
          <w:szCs w:val="28"/>
        </w:rPr>
        <w:t>meets twice a month in a location in central Oxford, for about 2 h</w:t>
      </w:r>
      <w:r w:rsidR="007A4FD5" w:rsidRPr="00AF489F">
        <w:rPr>
          <w:rFonts w:ascii="Trebuchet MS" w:hAnsi="Trebuchet MS"/>
          <w:sz w:val="28"/>
          <w:szCs w:val="28"/>
        </w:rPr>
        <w:t>ours at a time. We have about 20</w:t>
      </w:r>
      <w:r w:rsidRPr="00AF489F">
        <w:rPr>
          <w:rFonts w:ascii="Trebuchet MS" w:hAnsi="Trebuchet MS"/>
          <w:sz w:val="28"/>
          <w:szCs w:val="28"/>
        </w:rPr>
        <w:t xml:space="preserve"> members with Asperger</w:t>
      </w:r>
      <w:r w:rsidR="00276548" w:rsidRPr="00AF489F">
        <w:rPr>
          <w:rFonts w:ascii="Trebuchet MS" w:hAnsi="Trebuchet MS"/>
          <w:sz w:val="28"/>
          <w:szCs w:val="28"/>
        </w:rPr>
        <w:t>’</w:t>
      </w:r>
      <w:r w:rsidRPr="00AF489F">
        <w:rPr>
          <w:rFonts w:ascii="Trebuchet MS" w:hAnsi="Trebuchet MS"/>
          <w:sz w:val="28"/>
          <w:szCs w:val="28"/>
        </w:rPr>
        <w:t xml:space="preserve">s and related conditions who attend most meetings. </w:t>
      </w:r>
    </w:p>
    <w:p w14:paraId="7CF01F08" w14:textId="77777777" w:rsidR="007A5402" w:rsidRPr="00AF489F" w:rsidRDefault="007A5402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</w:p>
    <w:p w14:paraId="22E37B35" w14:textId="77777777" w:rsidR="007A5402" w:rsidRPr="00AF489F" w:rsidRDefault="005871A8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  <w:r w:rsidRPr="00AF489F">
        <w:rPr>
          <w:rFonts w:ascii="Trebuchet MS" w:hAnsi="Trebuchet MS"/>
          <w:sz w:val="28"/>
          <w:szCs w:val="28"/>
        </w:rPr>
        <w:t xml:space="preserve">We are looking for reliable volunteers who are able to commit to at least 6 months with us, and </w:t>
      </w:r>
      <w:r w:rsidR="00500336" w:rsidRPr="00AF489F">
        <w:rPr>
          <w:rFonts w:ascii="Trebuchet MS" w:hAnsi="Trebuchet MS"/>
          <w:sz w:val="28"/>
          <w:szCs w:val="28"/>
        </w:rPr>
        <w:t xml:space="preserve">have </w:t>
      </w:r>
      <w:r w:rsidR="009F5A43" w:rsidRPr="00AF489F">
        <w:rPr>
          <w:rFonts w:ascii="Trebuchet MS" w:hAnsi="Trebuchet MS"/>
          <w:sz w:val="28"/>
          <w:szCs w:val="28"/>
        </w:rPr>
        <w:t>knowledge</w:t>
      </w:r>
      <w:r w:rsidR="007A5402" w:rsidRPr="00AF489F">
        <w:rPr>
          <w:rFonts w:ascii="Trebuchet MS" w:hAnsi="Trebuchet MS"/>
          <w:sz w:val="28"/>
          <w:szCs w:val="28"/>
        </w:rPr>
        <w:t xml:space="preserve"> of/an interest in learning about</w:t>
      </w:r>
      <w:r w:rsidRPr="00AF489F">
        <w:rPr>
          <w:rFonts w:ascii="Trebuchet MS" w:hAnsi="Trebuchet MS"/>
          <w:sz w:val="28"/>
          <w:szCs w:val="28"/>
        </w:rPr>
        <w:t xml:space="preserve"> Asperger’</w:t>
      </w:r>
      <w:r w:rsidR="00954889" w:rsidRPr="00AF489F">
        <w:rPr>
          <w:rFonts w:ascii="Trebuchet MS" w:hAnsi="Trebuchet MS"/>
          <w:sz w:val="28"/>
          <w:szCs w:val="28"/>
        </w:rPr>
        <w:t>s</w:t>
      </w:r>
      <w:r w:rsidR="007A5402" w:rsidRPr="00AF489F">
        <w:rPr>
          <w:rFonts w:ascii="Trebuchet MS" w:hAnsi="Trebuchet MS"/>
          <w:sz w:val="28"/>
          <w:szCs w:val="28"/>
        </w:rPr>
        <w:t xml:space="preserve"> and related conditions</w:t>
      </w:r>
      <w:r w:rsidRPr="00AF489F">
        <w:rPr>
          <w:rFonts w:ascii="Trebuchet MS" w:hAnsi="Trebuchet MS"/>
          <w:sz w:val="28"/>
          <w:szCs w:val="28"/>
        </w:rPr>
        <w:t xml:space="preserve">. You would be involved in chatting/playing board games with our group members, welcoming new people into the group, and facilitating interactions between group members. </w:t>
      </w:r>
    </w:p>
    <w:p w14:paraId="0BFA5921" w14:textId="77777777" w:rsidR="007A5402" w:rsidRPr="00AF489F" w:rsidRDefault="007A5402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</w:p>
    <w:p w14:paraId="1E39F54C" w14:textId="58D37463" w:rsidR="005871A8" w:rsidRPr="00AF489F" w:rsidRDefault="005871A8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  <w:r w:rsidRPr="00AF489F">
        <w:rPr>
          <w:rFonts w:ascii="Trebuchet MS" w:hAnsi="Trebuchet MS"/>
          <w:sz w:val="28"/>
          <w:szCs w:val="28"/>
        </w:rPr>
        <w:t>Ideally, we are looking for people with a background in the caring professions, who would also be able to support group members in managing their anxiety levels</w:t>
      </w:r>
      <w:r w:rsidR="004C610C" w:rsidRPr="00AF489F">
        <w:rPr>
          <w:rFonts w:ascii="Trebuchet MS" w:hAnsi="Trebuchet MS"/>
          <w:sz w:val="28"/>
          <w:szCs w:val="28"/>
        </w:rPr>
        <w:t xml:space="preserve"> and</w:t>
      </w:r>
      <w:r w:rsidRPr="00AF489F">
        <w:rPr>
          <w:rFonts w:ascii="Trebuchet MS" w:hAnsi="Trebuchet MS"/>
          <w:sz w:val="28"/>
          <w:szCs w:val="28"/>
        </w:rPr>
        <w:t xml:space="preserve"> behaviour, a</w:t>
      </w:r>
      <w:r w:rsidR="004C610C" w:rsidRPr="00AF489F">
        <w:rPr>
          <w:rFonts w:ascii="Trebuchet MS" w:hAnsi="Trebuchet MS"/>
          <w:sz w:val="28"/>
          <w:szCs w:val="28"/>
        </w:rPr>
        <w:t>s well as</w:t>
      </w:r>
      <w:r w:rsidR="001B5A75" w:rsidRPr="00AF489F">
        <w:rPr>
          <w:rFonts w:ascii="Trebuchet MS" w:hAnsi="Trebuchet MS"/>
          <w:sz w:val="28"/>
          <w:szCs w:val="28"/>
        </w:rPr>
        <w:t xml:space="preserve"> </w:t>
      </w:r>
      <w:r w:rsidRPr="00AF489F">
        <w:rPr>
          <w:rFonts w:ascii="Trebuchet MS" w:hAnsi="Trebuchet MS"/>
          <w:sz w:val="28"/>
          <w:szCs w:val="28"/>
        </w:rPr>
        <w:t xml:space="preserve">adhering to ground rules. </w:t>
      </w:r>
    </w:p>
    <w:p w14:paraId="308421D4" w14:textId="77777777" w:rsidR="007A5402" w:rsidRPr="00AF489F" w:rsidRDefault="007A5402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</w:p>
    <w:p w14:paraId="1F528B08" w14:textId="7C661089" w:rsidR="004C2514" w:rsidRDefault="005871A8" w:rsidP="004C2514">
      <w:pPr>
        <w:spacing w:after="0" w:line="240" w:lineRule="auto"/>
        <w:rPr>
          <w:rStyle w:val="Hyperlink"/>
          <w:rFonts w:ascii="Trebuchet MS" w:hAnsi="Trebuchet MS"/>
          <w:sz w:val="28"/>
          <w:szCs w:val="28"/>
        </w:rPr>
      </w:pPr>
      <w:r w:rsidRPr="00AF489F">
        <w:rPr>
          <w:rFonts w:ascii="Trebuchet MS" w:hAnsi="Trebuchet MS"/>
          <w:sz w:val="28"/>
          <w:szCs w:val="28"/>
        </w:rPr>
        <w:t xml:space="preserve">For more information, please </w:t>
      </w:r>
      <w:r w:rsidR="004C2514" w:rsidRPr="00AF489F">
        <w:rPr>
          <w:rFonts w:ascii="Trebuchet MS" w:hAnsi="Trebuchet MS"/>
          <w:sz w:val="28"/>
          <w:szCs w:val="28"/>
        </w:rPr>
        <w:t xml:space="preserve">email </w:t>
      </w:r>
      <w:r w:rsidR="00AF489F" w:rsidRPr="00AF489F">
        <w:rPr>
          <w:rFonts w:ascii="Trebuchet MS" w:hAnsi="Trebuchet MS"/>
          <w:sz w:val="28"/>
          <w:szCs w:val="28"/>
        </w:rPr>
        <w:t>a short CV, a brief</w:t>
      </w:r>
      <w:r w:rsidR="004C2514" w:rsidRPr="00AF489F">
        <w:rPr>
          <w:rFonts w:ascii="Trebuchet MS" w:hAnsi="Trebuchet MS"/>
          <w:sz w:val="28"/>
          <w:szCs w:val="28"/>
        </w:rPr>
        <w:t xml:space="preserve"> covering letter explaining your interest in volunteering with us,</w:t>
      </w:r>
      <w:r w:rsidR="00AF489F" w:rsidRPr="00AF489F">
        <w:rPr>
          <w:rFonts w:ascii="Trebuchet MS" w:hAnsi="Trebuchet MS"/>
          <w:sz w:val="28"/>
          <w:szCs w:val="28"/>
        </w:rPr>
        <w:t xml:space="preserve"> a copy of your latest police check if you have one,</w:t>
      </w:r>
      <w:r w:rsidR="004C2514" w:rsidRPr="00AF489F">
        <w:rPr>
          <w:rFonts w:ascii="Trebuchet MS" w:hAnsi="Trebuchet MS"/>
          <w:sz w:val="28"/>
          <w:szCs w:val="28"/>
        </w:rPr>
        <w:t xml:space="preserve"> and a</w:t>
      </w:r>
      <w:r w:rsidR="00EB0D4C" w:rsidRPr="00AF489F">
        <w:rPr>
          <w:rFonts w:ascii="Trebuchet MS" w:hAnsi="Trebuchet MS"/>
          <w:sz w:val="28"/>
          <w:szCs w:val="28"/>
        </w:rPr>
        <w:t>n email address of someone who is happy to be contacted to provide</w:t>
      </w:r>
      <w:r w:rsidR="00EB5618" w:rsidRPr="00AF489F">
        <w:rPr>
          <w:rFonts w:ascii="Trebuchet MS" w:hAnsi="Trebuchet MS"/>
          <w:sz w:val="28"/>
          <w:szCs w:val="28"/>
        </w:rPr>
        <w:t xml:space="preserve"> a</w:t>
      </w:r>
      <w:r w:rsidR="004C2514" w:rsidRPr="00AF489F">
        <w:rPr>
          <w:rFonts w:ascii="Trebuchet MS" w:hAnsi="Trebuchet MS"/>
          <w:sz w:val="28"/>
          <w:szCs w:val="28"/>
        </w:rPr>
        <w:t xml:space="preserve"> character reference to </w:t>
      </w:r>
      <w:hyperlink r:id="rId8" w:history="1">
        <w:r w:rsidR="004C2514" w:rsidRPr="00AF489F">
          <w:rPr>
            <w:rStyle w:val="Hyperlink"/>
            <w:rFonts w:ascii="Trebuchet MS" w:hAnsi="Trebuchet MS"/>
            <w:sz w:val="28"/>
            <w:szCs w:val="28"/>
          </w:rPr>
          <w:t>oxfordaspiessite@googlemail.com</w:t>
        </w:r>
      </w:hyperlink>
    </w:p>
    <w:p w14:paraId="72955619" w14:textId="6614E083" w:rsidR="00AF489F" w:rsidRDefault="00AF489F" w:rsidP="004C2514">
      <w:pPr>
        <w:spacing w:after="0" w:line="240" w:lineRule="auto"/>
        <w:rPr>
          <w:rStyle w:val="Hyperlink"/>
          <w:rFonts w:ascii="Trebuchet MS" w:hAnsi="Trebuchet MS"/>
          <w:sz w:val="28"/>
          <w:szCs w:val="28"/>
        </w:rPr>
      </w:pPr>
    </w:p>
    <w:p w14:paraId="49F5DCED" w14:textId="78295A0B" w:rsidR="00AF489F" w:rsidRDefault="00AF489F" w:rsidP="004C2514">
      <w:pPr>
        <w:spacing w:after="0" w:line="240" w:lineRule="auto"/>
        <w:rPr>
          <w:rStyle w:val="Hyperlink"/>
          <w:rFonts w:ascii="Trebuchet MS" w:hAnsi="Trebuchet MS"/>
          <w:sz w:val="28"/>
          <w:szCs w:val="28"/>
        </w:rPr>
      </w:pPr>
    </w:p>
    <w:p w14:paraId="6570520D" w14:textId="2108B8E2" w:rsidR="00AF489F" w:rsidRDefault="00AF489F" w:rsidP="004C2514">
      <w:pPr>
        <w:spacing w:after="0" w:line="240" w:lineRule="auto"/>
        <w:rPr>
          <w:rStyle w:val="Hyperlink"/>
          <w:rFonts w:ascii="Trebuchet MS" w:hAnsi="Trebuchet MS"/>
          <w:sz w:val="28"/>
          <w:szCs w:val="28"/>
        </w:rPr>
      </w:pPr>
    </w:p>
    <w:p w14:paraId="1A8CBC66" w14:textId="24245DD0" w:rsidR="00AF489F" w:rsidRDefault="00AF489F" w:rsidP="004C2514">
      <w:pPr>
        <w:spacing w:after="0" w:line="240" w:lineRule="auto"/>
        <w:rPr>
          <w:rStyle w:val="Hyperlink"/>
          <w:rFonts w:ascii="Trebuchet MS" w:hAnsi="Trebuchet MS"/>
          <w:sz w:val="30"/>
          <w:szCs w:val="30"/>
        </w:rPr>
      </w:pPr>
    </w:p>
    <w:p w14:paraId="595C5FC7" w14:textId="24228B62" w:rsidR="004C2514" w:rsidRDefault="00B14C42" w:rsidP="004C2514">
      <w:pPr>
        <w:spacing w:after="0" w:line="240" w:lineRule="auto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087FD0A2" wp14:editId="2A73938C">
            <wp:extent cx="417600" cy="252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5D4BA5A5" wp14:editId="3A1E909F">
            <wp:extent cx="417600" cy="252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42AC4626" wp14:editId="63613FCE">
            <wp:extent cx="417600" cy="252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1BBCC501" wp14:editId="33DE867D">
            <wp:extent cx="417600" cy="252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7ADA3C0E" wp14:editId="213ECC57">
            <wp:extent cx="417600" cy="252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0131E4C6" wp14:editId="72223820">
            <wp:extent cx="417600" cy="252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7D743D53" wp14:editId="6F618D97">
            <wp:extent cx="417600" cy="252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0C81BE30" wp14:editId="6869F34E">
            <wp:extent cx="417600" cy="2520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11195378" wp14:editId="13A3E68F">
            <wp:extent cx="417600" cy="2520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  <w:r>
        <w:rPr>
          <w:rFonts w:ascii="Trebuchet MS" w:hAnsi="Trebuchet MS"/>
          <w:noProof/>
          <w:sz w:val="32"/>
          <w:szCs w:val="32"/>
          <w:lang w:eastAsia="en-GB"/>
        </w:rPr>
        <w:drawing>
          <wp:inline distT="0" distB="0" distL="0" distR="0" wp14:anchorId="17DC8B72" wp14:editId="02DE45A5">
            <wp:extent cx="417600" cy="2520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sz w:val="28"/>
          <w:szCs w:val="28"/>
        </w:rPr>
        <w:t xml:space="preserve">    </w:t>
      </w:r>
    </w:p>
    <w:sectPr w:rsidR="004C2514" w:rsidSect="00AF489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164487"/>
    <w:multiLevelType w:val="hybridMultilevel"/>
    <w:tmpl w:val="86BECA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9D97C03"/>
    <w:multiLevelType w:val="hybridMultilevel"/>
    <w:tmpl w:val="C1CC3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AA0B31"/>
    <w:multiLevelType w:val="hybridMultilevel"/>
    <w:tmpl w:val="14182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MjY2MLAwMDM0NzBT0lEKTi0uzszPAykwqwUAI3jzXiwAAAA="/>
  </w:docVars>
  <w:rsids>
    <w:rsidRoot w:val="005871A8"/>
    <w:rsid w:val="000035AC"/>
    <w:rsid w:val="00004A10"/>
    <w:rsid w:val="0000567F"/>
    <w:rsid w:val="000237D8"/>
    <w:rsid w:val="00026140"/>
    <w:rsid w:val="00030781"/>
    <w:rsid w:val="00032B53"/>
    <w:rsid w:val="000337A5"/>
    <w:rsid w:val="00035100"/>
    <w:rsid w:val="00052F19"/>
    <w:rsid w:val="000642A4"/>
    <w:rsid w:val="00072089"/>
    <w:rsid w:val="00096CBF"/>
    <w:rsid w:val="000A06FF"/>
    <w:rsid w:val="000A07A7"/>
    <w:rsid w:val="000A474B"/>
    <w:rsid w:val="000A5F80"/>
    <w:rsid w:val="000B0237"/>
    <w:rsid w:val="000B0BAA"/>
    <w:rsid w:val="000B7234"/>
    <w:rsid w:val="000C0D49"/>
    <w:rsid w:val="000C57A7"/>
    <w:rsid w:val="000D0238"/>
    <w:rsid w:val="000E5D0B"/>
    <w:rsid w:val="000F1184"/>
    <w:rsid w:val="000F4CBB"/>
    <w:rsid w:val="000F5B38"/>
    <w:rsid w:val="0010103A"/>
    <w:rsid w:val="00103C08"/>
    <w:rsid w:val="00144166"/>
    <w:rsid w:val="00144BC3"/>
    <w:rsid w:val="00165C5F"/>
    <w:rsid w:val="001666ED"/>
    <w:rsid w:val="00181439"/>
    <w:rsid w:val="00182F96"/>
    <w:rsid w:val="00186F1D"/>
    <w:rsid w:val="001B51A6"/>
    <w:rsid w:val="001B5A75"/>
    <w:rsid w:val="001B6138"/>
    <w:rsid w:val="001C59DE"/>
    <w:rsid w:val="001C6B21"/>
    <w:rsid w:val="00203D59"/>
    <w:rsid w:val="00204846"/>
    <w:rsid w:val="00207466"/>
    <w:rsid w:val="00212E5C"/>
    <w:rsid w:val="00222B12"/>
    <w:rsid w:val="00223220"/>
    <w:rsid w:val="00226F98"/>
    <w:rsid w:val="00231125"/>
    <w:rsid w:val="00241A95"/>
    <w:rsid w:val="00247028"/>
    <w:rsid w:val="002514EF"/>
    <w:rsid w:val="00254A53"/>
    <w:rsid w:val="002555FD"/>
    <w:rsid w:val="0026219C"/>
    <w:rsid w:val="00276548"/>
    <w:rsid w:val="00277F28"/>
    <w:rsid w:val="002934C6"/>
    <w:rsid w:val="00296094"/>
    <w:rsid w:val="00297987"/>
    <w:rsid w:val="00297FA8"/>
    <w:rsid w:val="002A3749"/>
    <w:rsid w:val="002A55E5"/>
    <w:rsid w:val="002A57C2"/>
    <w:rsid w:val="002B0468"/>
    <w:rsid w:val="002C5A07"/>
    <w:rsid w:val="002C6059"/>
    <w:rsid w:val="002D0BE6"/>
    <w:rsid w:val="002D6E94"/>
    <w:rsid w:val="002E6A89"/>
    <w:rsid w:val="002F04DF"/>
    <w:rsid w:val="00304294"/>
    <w:rsid w:val="0030514C"/>
    <w:rsid w:val="003060B3"/>
    <w:rsid w:val="0031547E"/>
    <w:rsid w:val="003219E6"/>
    <w:rsid w:val="003326D7"/>
    <w:rsid w:val="0033393B"/>
    <w:rsid w:val="00350924"/>
    <w:rsid w:val="003563A4"/>
    <w:rsid w:val="00367A5D"/>
    <w:rsid w:val="00380A07"/>
    <w:rsid w:val="003846DD"/>
    <w:rsid w:val="00391567"/>
    <w:rsid w:val="003A0DAD"/>
    <w:rsid w:val="003A198A"/>
    <w:rsid w:val="003A5C9D"/>
    <w:rsid w:val="003A6791"/>
    <w:rsid w:val="003B20FE"/>
    <w:rsid w:val="003B43E7"/>
    <w:rsid w:val="003C5D97"/>
    <w:rsid w:val="003C737E"/>
    <w:rsid w:val="003C7DE0"/>
    <w:rsid w:val="003D2134"/>
    <w:rsid w:val="003D7B99"/>
    <w:rsid w:val="003E28FF"/>
    <w:rsid w:val="003F7996"/>
    <w:rsid w:val="00406100"/>
    <w:rsid w:val="00420B45"/>
    <w:rsid w:val="00435A4D"/>
    <w:rsid w:val="00442875"/>
    <w:rsid w:val="004508E7"/>
    <w:rsid w:val="004565A6"/>
    <w:rsid w:val="00463B4E"/>
    <w:rsid w:val="004719D9"/>
    <w:rsid w:val="004730F6"/>
    <w:rsid w:val="004904E2"/>
    <w:rsid w:val="0049321F"/>
    <w:rsid w:val="0049679B"/>
    <w:rsid w:val="004B4AA6"/>
    <w:rsid w:val="004C1B56"/>
    <w:rsid w:val="004C2514"/>
    <w:rsid w:val="004C610C"/>
    <w:rsid w:val="004D2927"/>
    <w:rsid w:val="004E4ECA"/>
    <w:rsid w:val="004E6F55"/>
    <w:rsid w:val="004F6D68"/>
    <w:rsid w:val="00500336"/>
    <w:rsid w:val="00512A94"/>
    <w:rsid w:val="00522F14"/>
    <w:rsid w:val="005252FC"/>
    <w:rsid w:val="00530D0C"/>
    <w:rsid w:val="00533D74"/>
    <w:rsid w:val="005611D9"/>
    <w:rsid w:val="005624FA"/>
    <w:rsid w:val="0056695E"/>
    <w:rsid w:val="0056743E"/>
    <w:rsid w:val="005871A8"/>
    <w:rsid w:val="00592A36"/>
    <w:rsid w:val="005A5872"/>
    <w:rsid w:val="005A723E"/>
    <w:rsid w:val="005B5EE4"/>
    <w:rsid w:val="005D1C3B"/>
    <w:rsid w:val="005E1360"/>
    <w:rsid w:val="005E2D24"/>
    <w:rsid w:val="005E6EEC"/>
    <w:rsid w:val="005E76E7"/>
    <w:rsid w:val="005F27E7"/>
    <w:rsid w:val="006026BD"/>
    <w:rsid w:val="006037C1"/>
    <w:rsid w:val="00603A21"/>
    <w:rsid w:val="006043CB"/>
    <w:rsid w:val="00611DCE"/>
    <w:rsid w:val="00616F7B"/>
    <w:rsid w:val="00617F0B"/>
    <w:rsid w:val="00630952"/>
    <w:rsid w:val="00640429"/>
    <w:rsid w:val="00641420"/>
    <w:rsid w:val="00646C2C"/>
    <w:rsid w:val="006533B3"/>
    <w:rsid w:val="00663EA7"/>
    <w:rsid w:val="006921B6"/>
    <w:rsid w:val="0069471C"/>
    <w:rsid w:val="006A2815"/>
    <w:rsid w:val="006A3D42"/>
    <w:rsid w:val="006B4BB9"/>
    <w:rsid w:val="006B5E85"/>
    <w:rsid w:val="006B712E"/>
    <w:rsid w:val="006C1283"/>
    <w:rsid w:val="006C16AD"/>
    <w:rsid w:val="006C32D5"/>
    <w:rsid w:val="006C34CE"/>
    <w:rsid w:val="006D6529"/>
    <w:rsid w:val="006E08A3"/>
    <w:rsid w:val="006E3A09"/>
    <w:rsid w:val="006E7684"/>
    <w:rsid w:val="006E7ACB"/>
    <w:rsid w:val="006F246F"/>
    <w:rsid w:val="006F5E76"/>
    <w:rsid w:val="00701A74"/>
    <w:rsid w:val="007020DC"/>
    <w:rsid w:val="00715F3D"/>
    <w:rsid w:val="007170DC"/>
    <w:rsid w:val="00721B0B"/>
    <w:rsid w:val="00724EB7"/>
    <w:rsid w:val="00726A26"/>
    <w:rsid w:val="00740DED"/>
    <w:rsid w:val="007552C2"/>
    <w:rsid w:val="00756261"/>
    <w:rsid w:val="0075698F"/>
    <w:rsid w:val="007602E1"/>
    <w:rsid w:val="00760DF9"/>
    <w:rsid w:val="00761C2D"/>
    <w:rsid w:val="00770256"/>
    <w:rsid w:val="00776794"/>
    <w:rsid w:val="00781346"/>
    <w:rsid w:val="007974EC"/>
    <w:rsid w:val="007A2A5A"/>
    <w:rsid w:val="007A2F32"/>
    <w:rsid w:val="007A4FD5"/>
    <w:rsid w:val="007A5402"/>
    <w:rsid w:val="007C242E"/>
    <w:rsid w:val="007D6652"/>
    <w:rsid w:val="007F7121"/>
    <w:rsid w:val="00805564"/>
    <w:rsid w:val="008078F2"/>
    <w:rsid w:val="00821143"/>
    <w:rsid w:val="0082180E"/>
    <w:rsid w:val="00834C0B"/>
    <w:rsid w:val="00846529"/>
    <w:rsid w:val="00857129"/>
    <w:rsid w:val="00861329"/>
    <w:rsid w:val="00876724"/>
    <w:rsid w:val="008A2C0A"/>
    <w:rsid w:val="008B4309"/>
    <w:rsid w:val="008B43BA"/>
    <w:rsid w:val="008C4DFE"/>
    <w:rsid w:val="008E3053"/>
    <w:rsid w:val="008E531A"/>
    <w:rsid w:val="008F050E"/>
    <w:rsid w:val="008F7AC2"/>
    <w:rsid w:val="00902C00"/>
    <w:rsid w:val="00904241"/>
    <w:rsid w:val="009101E3"/>
    <w:rsid w:val="00916435"/>
    <w:rsid w:val="0093000E"/>
    <w:rsid w:val="009354E3"/>
    <w:rsid w:val="00936B46"/>
    <w:rsid w:val="0095263C"/>
    <w:rsid w:val="00953E85"/>
    <w:rsid w:val="00954889"/>
    <w:rsid w:val="009664DC"/>
    <w:rsid w:val="00967525"/>
    <w:rsid w:val="009870B7"/>
    <w:rsid w:val="009938E9"/>
    <w:rsid w:val="009A3395"/>
    <w:rsid w:val="009B1F9F"/>
    <w:rsid w:val="009C495D"/>
    <w:rsid w:val="009E278A"/>
    <w:rsid w:val="009F3C8D"/>
    <w:rsid w:val="009F5A43"/>
    <w:rsid w:val="00A20B7C"/>
    <w:rsid w:val="00A219DA"/>
    <w:rsid w:val="00A22938"/>
    <w:rsid w:val="00A22B03"/>
    <w:rsid w:val="00A3340F"/>
    <w:rsid w:val="00A441CE"/>
    <w:rsid w:val="00A477CC"/>
    <w:rsid w:val="00A6121E"/>
    <w:rsid w:val="00A66DA2"/>
    <w:rsid w:val="00A672CC"/>
    <w:rsid w:val="00A726C1"/>
    <w:rsid w:val="00A72799"/>
    <w:rsid w:val="00A7348D"/>
    <w:rsid w:val="00A73788"/>
    <w:rsid w:val="00A750E2"/>
    <w:rsid w:val="00A756E7"/>
    <w:rsid w:val="00A761F6"/>
    <w:rsid w:val="00A81B90"/>
    <w:rsid w:val="00A870F2"/>
    <w:rsid w:val="00A94885"/>
    <w:rsid w:val="00A97151"/>
    <w:rsid w:val="00A97B89"/>
    <w:rsid w:val="00AA184C"/>
    <w:rsid w:val="00AA3AAE"/>
    <w:rsid w:val="00AA613D"/>
    <w:rsid w:val="00AC39A7"/>
    <w:rsid w:val="00AE7333"/>
    <w:rsid w:val="00AE77DF"/>
    <w:rsid w:val="00AF339E"/>
    <w:rsid w:val="00AF489F"/>
    <w:rsid w:val="00AF578C"/>
    <w:rsid w:val="00B04D4E"/>
    <w:rsid w:val="00B07E4B"/>
    <w:rsid w:val="00B07F02"/>
    <w:rsid w:val="00B11846"/>
    <w:rsid w:val="00B14C42"/>
    <w:rsid w:val="00B16D4D"/>
    <w:rsid w:val="00B273DD"/>
    <w:rsid w:val="00B33B7B"/>
    <w:rsid w:val="00B35539"/>
    <w:rsid w:val="00B362D3"/>
    <w:rsid w:val="00B37598"/>
    <w:rsid w:val="00B652C0"/>
    <w:rsid w:val="00B70B93"/>
    <w:rsid w:val="00B716A1"/>
    <w:rsid w:val="00B7179F"/>
    <w:rsid w:val="00B84C8B"/>
    <w:rsid w:val="00B94168"/>
    <w:rsid w:val="00BA20D7"/>
    <w:rsid w:val="00BA4706"/>
    <w:rsid w:val="00BB1C50"/>
    <w:rsid w:val="00BB1C73"/>
    <w:rsid w:val="00BB2F48"/>
    <w:rsid w:val="00BB641F"/>
    <w:rsid w:val="00BB7326"/>
    <w:rsid w:val="00BC5C12"/>
    <w:rsid w:val="00BE1BF5"/>
    <w:rsid w:val="00BE6AB9"/>
    <w:rsid w:val="00BF7206"/>
    <w:rsid w:val="00C0573B"/>
    <w:rsid w:val="00C1113D"/>
    <w:rsid w:val="00C115D7"/>
    <w:rsid w:val="00C1560D"/>
    <w:rsid w:val="00C21F8B"/>
    <w:rsid w:val="00C242D2"/>
    <w:rsid w:val="00C25470"/>
    <w:rsid w:val="00C4025F"/>
    <w:rsid w:val="00C51E9C"/>
    <w:rsid w:val="00C5566D"/>
    <w:rsid w:val="00C5660F"/>
    <w:rsid w:val="00C56B2C"/>
    <w:rsid w:val="00C6123C"/>
    <w:rsid w:val="00C62DEC"/>
    <w:rsid w:val="00C835C2"/>
    <w:rsid w:val="00C902E4"/>
    <w:rsid w:val="00C9594E"/>
    <w:rsid w:val="00CA7C1B"/>
    <w:rsid w:val="00CB3F1F"/>
    <w:rsid w:val="00CD244E"/>
    <w:rsid w:val="00CD3065"/>
    <w:rsid w:val="00CE341B"/>
    <w:rsid w:val="00CF1FA1"/>
    <w:rsid w:val="00CF2819"/>
    <w:rsid w:val="00CF5154"/>
    <w:rsid w:val="00D043CC"/>
    <w:rsid w:val="00D05102"/>
    <w:rsid w:val="00D054AF"/>
    <w:rsid w:val="00D124EF"/>
    <w:rsid w:val="00D150C2"/>
    <w:rsid w:val="00D15544"/>
    <w:rsid w:val="00D155D9"/>
    <w:rsid w:val="00D20EDD"/>
    <w:rsid w:val="00D3059B"/>
    <w:rsid w:val="00D313F5"/>
    <w:rsid w:val="00D411B8"/>
    <w:rsid w:val="00D41D58"/>
    <w:rsid w:val="00D45C91"/>
    <w:rsid w:val="00D46DF9"/>
    <w:rsid w:val="00D559A1"/>
    <w:rsid w:val="00D571C9"/>
    <w:rsid w:val="00D57227"/>
    <w:rsid w:val="00D57618"/>
    <w:rsid w:val="00D60654"/>
    <w:rsid w:val="00D617F8"/>
    <w:rsid w:val="00D624A6"/>
    <w:rsid w:val="00D64D66"/>
    <w:rsid w:val="00D66901"/>
    <w:rsid w:val="00D75802"/>
    <w:rsid w:val="00D84E54"/>
    <w:rsid w:val="00D850BF"/>
    <w:rsid w:val="00D8552D"/>
    <w:rsid w:val="00D85B1E"/>
    <w:rsid w:val="00D9311B"/>
    <w:rsid w:val="00D967AF"/>
    <w:rsid w:val="00D96C43"/>
    <w:rsid w:val="00DA3731"/>
    <w:rsid w:val="00DA380B"/>
    <w:rsid w:val="00DA4DE7"/>
    <w:rsid w:val="00DA5316"/>
    <w:rsid w:val="00DA5637"/>
    <w:rsid w:val="00DC0463"/>
    <w:rsid w:val="00DC3DC4"/>
    <w:rsid w:val="00DE34B1"/>
    <w:rsid w:val="00DF0E80"/>
    <w:rsid w:val="00DF66B8"/>
    <w:rsid w:val="00E03CE8"/>
    <w:rsid w:val="00E0599B"/>
    <w:rsid w:val="00E1167B"/>
    <w:rsid w:val="00E12763"/>
    <w:rsid w:val="00E13E0D"/>
    <w:rsid w:val="00E20D6E"/>
    <w:rsid w:val="00E318AD"/>
    <w:rsid w:val="00E3299C"/>
    <w:rsid w:val="00E41B5C"/>
    <w:rsid w:val="00E42677"/>
    <w:rsid w:val="00E45F79"/>
    <w:rsid w:val="00E461B7"/>
    <w:rsid w:val="00E57E01"/>
    <w:rsid w:val="00E60AD8"/>
    <w:rsid w:val="00E6583D"/>
    <w:rsid w:val="00E75EA3"/>
    <w:rsid w:val="00E81126"/>
    <w:rsid w:val="00E93044"/>
    <w:rsid w:val="00E95D0A"/>
    <w:rsid w:val="00E9715D"/>
    <w:rsid w:val="00E9751A"/>
    <w:rsid w:val="00EB0644"/>
    <w:rsid w:val="00EB0D4C"/>
    <w:rsid w:val="00EB16A3"/>
    <w:rsid w:val="00EB5618"/>
    <w:rsid w:val="00EC0D3D"/>
    <w:rsid w:val="00ED0B69"/>
    <w:rsid w:val="00ED683B"/>
    <w:rsid w:val="00EE5AE5"/>
    <w:rsid w:val="00EF1731"/>
    <w:rsid w:val="00F02B5D"/>
    <w:rsid w:val="00F112CF"/>
    <w:rsid w:val="00F17E6A"/>
    <w:rsid w:val="00F25472"/>
    <w:rsid w:val="00F25F0D"/>
    <w:rsid w:val="00F33764"/>
    <w:rsid w:val="00F341F0"/>
    <w:rsid w:val="00F35BBA"/>
    <w:rsid w:val="00F46E20"/>
    <w:rsid w:val="00F47016"/>
    <w:rsid w:val="00F518E7"/>
    <w:rsid w:val="00F5422C"/>
    <w:rsid w:val="00F57C17"/>
    <w:rsid w:val="00F67D4D"/>
    <w:rsid w:val="00F72613"/>
    <w:rsid w:val="00F7407A"/>
    <w:rsid w:val="00F86866"/>
    <w:rsid w:val="00FB47AB"/>
    <w:rsid w:val="00FC3A26"/>
    <w:rsid w:val="00FD6138"/>
    <w:rsid w:val="00FE2BA1"/>
    <w:rsid w:val="00FE7A9A"/>
    <w:rsid w:val="00FF019C"/>
    <w:rsid w:val="00FF1C9F"/>
    <w:rsid w:val="00FF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27A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B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1A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71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24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4EF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14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B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1A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71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24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4EF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xfordaspiessite@google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sites.google.com/site/oxfordaspiessit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84E472-72C7-458C-9C52-C9D3CA771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tudentsw</cp:lastModifiedBy>
  <cp:revision>2</cp:revision>
  <dcterms:created xsi:type="dcterms:W3CDTF">2018-09-27T21:10:00Z</dcterms:created>
  <dcterms:modified xsi:type="dcterms:W3CDTF">2018-09-27T21:10:00Z</dcterms:modified>
</cp:coreProperties>
</file>